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EDD051C" w14:textId="7EE47F92" w:rsidR="00A57072" w:rsidRPr="00222CDC" w:rsidRDefault="00A57072" w:rsidP="0048706E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4B69F5">
        <w:rPr>
          <w:rFonts w:cs="Arial"/>
          <w:color w:val="000000" w:themeColor="text1"/>
        </w:rPr>
        <w:t>4</w:t>
      </w:r>
      <w:r w:rsidRPr="00222CDC">
        <w:rPr>
          <w:rFonts w:cs="Arial"/>
          <w:color w:val="000000" w:themeColor="text1"/>
        </w:rPr>
        <w:t xml:space="preserve">, </w:t>
      </w:r>
      <w:r w:rsidR="004B69F5">
        <w:rPr>
          <w:rFonts w:cs="Arial"/>
          <w:color w:val="000000" w:themeColor="text1"/>
        </w:rPr>
        <w:t>January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</w:r>
      <w:proofErr w:type="gramStart"/>
      <w:r w:rsidR="00F025E5" w:rsidRPr="00222CDC">
        <w:rPr>
          <w:rFonts w:cs="Arial"/>
          <w:color w:val="000000" w:themeColor="text1"/>
        </w:rPr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</w:t>
      </w:r>
      <w:proofErr w:type="gramEnd"/>
      <w:r w:rsidR="00F025E5" w:rsidRPr="00222CDC">
        <w:rPr>
          <w:rFonts w:cs="Arial"/>
          <w:color w:val="000000" w:themeColor="text1"/>
        </w:rPr>
        <w:t xml:space="preserve"> 6:30</w:t>
      </w:r>
      <w:r w:rsidR="009819B6">
        <w:rPr>
          <w:rFonts w:cs="Arial"/>
          <w:color w:val="000000" w:themeColor="text1"/>
        </w:rPr>
        <w:t>p.m. – 8 p.m.</w:t>
      </w:r>
    </w:p>
    <w:p w14:paraId="301A0613" w14:textId="57555689" w:rsidR="00D46F43" w:rsidRPr="00222CDC" w:rsidRDefault="00D46F43" w:rsidP="0048706E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9819B6">
        <w:rPr>
          <w:rFonts w:cs="Arial"/>
          <w:color w:val="000000" w:themeColor="text1"/>
        </w:rPr>
        <w:t xml:space="preserve"> </w:t>
      </w:r>
      <w:hyperlink r:id="rId9" w:history="1">
        <w:r w:rsidR="0048706E">
          <w:rPr>
            <w:rStyle w:val="Hyperlink"/>
            <w:rFonts w:cstheme="minorHAnsi"/>
          </w:rPr>
          <w:t>https://tdsb-ca.zoom.us/meeting/register/tJ0vduCvqDwvHtITQH0aU7jXP3qiv75VHp4Q</w:t>
        </w:r>
      </w:hyperlink>
    </w:p>
    <w:p w14:paraId="7167C6F7" w14:textId="148D000F" w:rsidR="00A57072" w:rsidRPr="00222CDC" w:rsidRDefault="00A57072" w:rsidP="0048706E">
      <w:pPr>
        <w:tabs>
          <w:tab w:val="left" w:pos="288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48706E">
        <w:rPr>
          <w:rFonts w:cs="Arial"/>
          <w:color w:val="000000" w:themeColor="text1"/>
        </w:rPr>
        <w:t xml:space="preserve"> </w:t>
      </w:r>
      <w:r w:rsidR="0048706E">
        <w:rPr>
          <w:rFonts w:cs="Arial"/>
          <w:color w:val="000000" w:themeColor="text1"/>
        </w:rPr>
        <w:tab/>
        <w:t>Sheila Cary-Meagher and Manna Wong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3937"/>
        <w:gridCol w:w="2537"/>
        <w:gridCol w:w="1267"/>
        <w:gridCol w:w="2364"/>
      </w:tblGrid>
      <w:tr w:rsidR="00222CDC" w:rsidRPr="00222CDC" w14:paraId="24D2D126" w14:textId="77777777" w:rsidTr="0048706E">
        <w:trPr>
          <w:trHeight w:val="818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937" w:type="dxa"/>
            <w:shd w:val="clear" w:color="auto" w:fill="F2F2F2" w:themeFill="background1" w:themeFillShade="F2"/>
          </w:tcPr>
          <w:p w14:paraId="6ADD094C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3CBAA8A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67" w:type="dxa"/>
            <w:shd w:val="clear" w:color="auto" w:fill="F2F2F2" w:themeFill="background1" w:themeFillShade="F2"/>
          </w:tcPr>
          <w:p w14:paraId="5FE5459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9AAB446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5C64A3" w:rsidRPr="00222CDC" w14:paraId="6F79D1FD" w14:textId="77777777" w:rsidTr="0048706E">
        <w:tc>
          <w:tcPr>
            <w:tcW w:w="648" w:type="dxa"/>
          </w:tcPr>
          <w:p w14:paraId="46AE720D" w14:textId="77777777" w:rsidR="005C64A3" w:rsidRPr="00222CDC" w:rsidRDefault="005C64A3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937" w:type="dxa"/>
          </w:tcPr>
          <w:p w14:paraId="2D5A2EFF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2520" w:type="dxa"/>
          </w:tcPr>
          <w:p w14:paraId="77C9B10B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267" w:type="dxa"/>
          </w:tcPr>
          <w:p w14:paraId="0F99ECFC" w14:textId="77777777" w:rsidR="005C64A3" w:rsidRDefault="005C64A3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F2527F0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:rsidRPr="00222CDC" w14:paraId="7D4D15A5" w14:textId="77777777" w:rsidTr="0048706E">
        <w:tc>
          <w:tcPr>
            <w:tcW w:w="648" w:type="dxa"/>
          </w:tcPr>
          <w:p w14:paraId="2F79D2C5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3937" w:type="dxa"/>
          </w:tcPr>
          <w:p w14:paraId="6F978CC8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2520" w:type="dxa"/>
          </w:tcPr>
          <w:p w14:paraId="2400BDDC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267" w:type="dxa"/>
          </w:tcPr>
          <w:p w14:paraId="4B80554C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5551D2D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14:paraId="06C6AE27" w14:textId="77777777" w:rsidTr="0048706E">
        <w:tc>
          <w:tcPr>
            <w:tcW w:w="648" w:type="dxa"/>
          </w:tcPr>
          <w:p w14:paraId="11445407" w14:textId="77777777" w:rsidR="005C64A3" w:rsidRDefault="005C64A3" w:rsidP="005C64A3">
            <w:r>
              <w:t>3</w:t>
            </w:r>
          </w:p>
        </w:tc>
        <w:tc>
          <w:tcPr>
            <w:tcW w:w="3937" w:type="dxa"/>
          </w:tcPr>
          <w:p w14:paraId="05585867" w14:textId="4E9B85B2" w:rsidR="005C64A3" w:rsidRDefault="005C64A3" w:rsidP="005C64A3">
            <w:r>
              <w:t xml:space="preserve">Approval of </w:t>
            </w:r>
            <w:r w:rsidR="004B69F5">
              <w:t>Nov. 2</w:t>
            </w:r>
            <w:r w:rsidR="00F0587B">
              <w:t>,</w:t>
            </w:r>
            <w:r>
              <w:t xml:space="preserve"> 2021 minutes</w:t>
            </w:r>
          </w:p>
        </w:tc>
        <w:tc>
          <w:tcPr>
            <w:tcW w:w="2520" w:type="dxa"/>
          </w:tcPr>
          <w:p w14:paraId="29442250" w14:textId="77777777" w:rsidR="005C64A3" w:rsidRDefault="005C64A3" w:rsidP="005C64A3">
            <w:r>
              <w:t>Co-Chairs</w:t>
            </w:r>
          </w:p>
        </w:tc>
        <w:tc>
          <w:tcPr>
            <w:tcW w:w="1267" w:type="dxa"/>
          </w:tcPr>
          <w:p w14:paraId="35E52810" w14:textId="77777777" w:rsidR="005C64A3" w:rsidRDefault="005C64A3" w:rsidP="005C64A3">
            <w:r>
              <w:t>6:4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333EAEDA" w14:textId="77777777" w:rsidR="005C64A3" w:rsidRDefault="005C64A3" w:rsidP="005C64A3"/>
        </w:tc>
      </w:tr>
      <w:tr w:rsidR="00F0587B" w14:paraId="74A7BDAA" w14:textId="77777777" w:rsidTr="0048706E">
        <w:tc>
          <w:tcPr>
            <w:tcW w:w="648" w:type="dxa"/>
          </w:tcPr>
          <w:p w14:paraId="0F13B030" w14:textId="77777777" w:rsidR="00F0587B" w:rsidRPr="00721B2E" w:rsidRDefault="00F0587B" w:rsidP="00F0587B">
            <w:r w:rsidRPr="00721B2E">
              <w:t>4</w:t>
            </w:r>
          </w:p>
        </w:tc>
        <w:tc>
          <w:tcPr>
            <w:tcW w:w="3937" w:type="dxa"/>
          </w:tcPr>
          <w:p w14:paraId="015AE6C0" w14:textId="25350A26" w:rsidR="0090138B" w:rsidRPr="00293FC7" w:rsidRDefault="00A64C00" w:rsidP="00A64C00">
            <w:pPr>
              <w:rPr>
                <w:rFonts w:cs="Arial"/>
                <w:szCs w:val="24"/>
              </w:rPr>
            </w:pPr>
            <w:r w:rsidRPr="00293FC7">
              <w:rPr>
                <w:rFonts w:cs="Arial"/>
              </w:rPr>
              <w:t>Student Census 2022 Consultation</w:t>
            </w:r>
          </w:p>
        </w:tc>
        <w:tc>
          <w:tcPr>
            <w:tcW w:w="2520" w:type="dxa"/>
          </w:tcPr>
          <w:p w14:paraId="175307E7" w14:textId="288E8FBF" w:rsidR="00F0587B" w:rsidRDefault="00A64C00" w:rsidP="00F0587B">
            <w:r>
              <w:t>A.</w:t>
            </w:r>
            <w:r w:rsidR="0048706E">
              <w:t xml:space="preserve"> </w:t>
            </w:r>
            <w:r>
              <w:t xml:space="preserve">Presley, </w:t>
            </w:r>
            <w:r w:rsidR="0048706E">
              <w:br/>
            </w:r>
            <w:r>
              <w:t xml:space="preserve">A. Kapoor, J. O’Reilly </w:t>
            </w:r>
          </w:p>
        </w:tc>
        <w:tc>
          <w:tcPr>
            <w:tcW w:w="1267" w:type="dxa"/>
          </w:tcPr>
          <w:p w14:paraId="6762EC94" w14:textId="5C60B998" w:rsidR="00F0587B" w:rsidRDefault="00A64C00" w:rsidP="00F0587B">
            <w:r>
              <w:t>6:45 p.m.</w:t>
            </w:r>
          </w:p>
        </w:tc>
        <w:tc>
          <w:tcPr>
            <w:tcW w:w="2364" w:type="dxa"/>
          </w:tcPr>
          <w:p w14:paraId="591ACFEE" w14:textId="77777777" w:rsidR="00F0587B" w:rsidRDefault="00F0587B" w:rsidP="00F0587B"/>
        </w:tc>
      </w:tr>
      <w:tr w:rsidR="00293FC7" w14:paraId="1E218FA4" w14:textId="77777777" w:rsidTr="0048706E">
        <w:tc>
          <w:tcPr>
            <w:tcW w:w="648" w:type="dxa"/>
          </w:tcPr>
          <w:p w14:paraId="63FB4CF9" w14:textId="7D0A3A02" w:rsidR="00293FC7" w:rsidRPr="00721B2E" w:rsidRDefault="00293FC7" w:rsidP="00F0587B">
            <w:r>
              <w:t>5</w:t>
            </w:r>
          </w:p>
        </w:tc>
        <w:tc>
          <w:tcPr>
            <w:tcW w:w="3937" w:type="dxa"/>
          </w:tcPr>
          <w:p w14:paraId="3AC4E864" w14:textId="1F3B4B92" w:rsidR="00293FC7" w:rsidRPr="00293FC7" w:rsidRDefault="00293FC7" w:rsidP="00F0587B">
            <w:pPr>
              <w:ind w:left="52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2-23 Strategic Budget Driver Consultation</w:t>
            </w:r>
          </w:p>
        </w:tc>
        <w:tc>
          <w:tcPr>
            <w:tcW w:w="2520" w:type="dxa"/>
          </w:tcPr>
          <w:p w14:paraId="2F140870" w14:textId="63A0B84F" w:rsidR="00293FC7" w:rsidRDefault="00293FC7" w:rsidP="00F0587B">
            <w:r>
              <w:t>R. Christie</w:t>
            </w:r>
          </w:p>
        </w:tc>
        <w:tc>
          <w:tcPr>
            <w:tcW w:w="1267" w:type="dxa"/>
          </w:tcPr>
          <w:p w14:paraId="2E948ECC" w14:textId="4A441048" w:rsidR="00293FC7" w:rsidRDefault="00293FC7" w:rsidP="00F0587B">
            <w:r>
              <w:t>7:30 p.m.</w:t>
            </w:r>
          </w:p>
        </w:tc>
        <w:tc>
          <w:tcPr>
            <w:tcW w:w="2364" w:type="dxa"/>
          </w:tcPr>
          <w:p w14:paraId="14370759" w14:textId="77777777" w:rsidR="00293FC7" w:rsidRDefault="00293FC7" w:rsidP="00F0587B"/>
        </w:tc>
      </w:tr>
      <w:tr w:rsidR="00F0587B" w14:paraId="50AB0322" w14:textId="77777777" w:rsidTr="0048706E">
        <w:tc>
          <w:tcPr>
            <w:tcW w:w="648" w:type="dxa"/>
          </w:tcPr>
          <w:p w14:paraId="62242BA6" w14:textId="65945FE5" w:rsidR="00F0587B" w:rsidRPr="00721B2E" w:rsidRDefault="00293FC7" w:rsidP="00F0587B">
            <w:r>
              <w:t>6</w:t>
            </w:r>
          </w:p>
        </w:tc>
        <w:tc>
          <w:tcPr>
            <w:tcW w:w="3937" w:type="dxa"/>
          </w:tcPr>
          <w:p w14:paraId="15C82539" w14:textId="77777777" w:rsidR="009A050F" w:rsidRPr="00293FC7" w:rsidRDefault="00A64C00" w:rsidP="00F0587B">
            <w:pPr>
              <w:ind w:left="52"/>
              <w:rPr>
                <w:rFonts w:cs="Arial"/>
                <w:szCs w:val="24"/>
              </w:rPr>
            </w:pPr>
            <w:r w:rsidRPr="00293FC7">
              <w:rPr>
                <w:rFonts w:cs="Arial"/>
                <w:szCs w:val="24"/>
              </w:rPr>
              <w:t>Youth Climate Action Guide</w:t>
            </w:r>
          </w:p>
          <w:p w14:paraId="0F952FE8" w14:textId="77777777" w:rsidR="00293FC7" w:rsidRPr="00293FC7" w:rsidRDefault="00293FC7" w:rsidP="00293FC7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eastAsia="en-CA"/>
              </w:rPr>
            </w:pPr>
            <w:r w:rsidRPr="00293FC7">
              <w:rPr>
                <w:rFonts w:cs="Arial"/>
                <w:szCs w:val="24"/>
                <w:lang w:eastAsia="en-CA"/>
              </w:rPr>
              <w:t>TDSB/OISE webinar (Jan 13)</w:t>
            </w:r>
          </w:p>
          <w:p w14:paraId="20AB7A1D" w14:textId="649E984A" w:rsidR="00F70837" w:rsidRPr="00293FC7" w:rsidRDefault="00293FC7" w:rsidP="00293FC7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293FC7">
              <w:rPr>
                <w:rFonts w:cs="Arial"/>
                <w:szCs w:val="24"/>
                <w:lang w:eastAsia="en-CA"/>
              </w:rPr>
              <w:t xml:space="preserve">City </w:t>
            </w:r>
            <w:r w:rsidR="0048706E">
              <w:rPr>
                <w:rFonts w:cs="Arial"/>
                <w:szCs w:val="24"/>
                <w:lang w:eastAsia="en-CA"/>
              </w:rPr>
              <w:t>g</w:t>
            </w:r>
            <w:r w:rsidRPr="00293FC7">
              <w:rPr>
                <w:rFonts w:cs="Arial"/>
                <w:szCs w:val="24"/>
                <w:lang w:eastAsia="en-CA"/>
              </w:rPr>
              <w:t>rants</w:t>
            </w:r>
          </w:p>
        </w:tc>
        <w:tc>
          <w:tcPr>
            <w:tcW w:w="2520" w:type="dxa"/>
          </w:tcPr>
          <w:p w14:paraId="6D787935" w14:textId="5D06EDB8" w:rsidR="00F0587B" w:rsidRDefault="00F70837" w:rsidP="00F0587B">
            <w:r>
              <w:t>K. Evers</w:t>
            </w:r>
          </w:p>
        </w:tc>
        <w:tc>
          <w:tcPr>
            <w:tcW w:w="1267" w:type="dxa"/>
          </w:tcPr>
          <w:p w14:paraId="41CEDBD1" w14:textId="0A9D43BA" w:rsidR="00F0587B" w:rsidRDefault="00A64C00" w:rsidP="00F0587B">
            <w:r>
              <w:t>7:</w:t>
            </w:r>
            <w:r w:rsidR="00293FC7">
              <w:t>45</w:t>
            </w:r>
            <w:r>
              <w:t xml:space="preserve"> </w:t>
            </w:r>
            <w:proofErr w:type="spellStart"/>
            <w:r>
              <w:t>p.m</w:t>
            </w:r>
            <w:proofErr w:type="spellEnd"/>
          </w:p>
        </w:tc>
        <w:tc>
          <w:tcPr>
            <w:tcW w:w="2364" w:type="dxa"/>
          </w:tcPr>
          <w:p w14:paraId="37D3BA9E" w14:textId="77777777" w:rsidR="00F0587B" w:rsidRDefault="00F0587B" w:rsidP="00F0587B"/>
        </w:tc>
      </w:tr>
      <w:tr w:rsidR="00F70837" w14:paraId="636235D4" w14:textId="77777777" w:rsidTr="0048706E">
        <w:tc>
          <w:tcPr>
            <w:tcW w:w="648" w:type="dxa"/>
          </w:tcPr>
          <w:p w14:paraId="310FD401" w14:textId="082FD286" w:rsidR="00F70837" w:rsidRDefault="00293FC7" w:rsidP="00F0587B">
            <w:r>
              <w:t>7</w:t>
            </w:r>
          </w:p>
        </w:tc>
        <w:tc>
          <w:tcPr>
            <w:tcW w:w="3937" w:type="dxa"/>
          </w:tcPr>
          <w:p w14:paraId="0E6B88B4" w14:textId="2D1185B6" w:rsidR="00F70837" w:rsidRDefault="00F70837" w:rsidP="00F70837">
            <w:r>
              <w:t>JMLEC Update</w:t>
            </w:r>
          </w:p>
          <w:p w14:paraId="4744E542" w14:textId="03C44CE4" w:rsidR="00F70837" w:rsidRPr="00293FC7" w:rsidRDefault="00F70837" w:rsidP="00293FC7">
            <w:pPr>
              <w:pStyle w:val="ListParagraph"/>
              <w:numPr>
                <w:ilvl w:val="0"/>
                <w:numId w:val="10"/>
              </w:numPr>
              <w:rPr>
                <w:rFonts w:cs="Arial"/>
                <w:szCs w:val="24"/>
                <w:lang w:eastAsia="en-CA"/>
              </w:rPr>
            </w:pPr>
            <w:r w:rsidRPr="00293FC7">
              <w:rPr>
                <w:rFonts w:cs="Arial"/>
                <w:szCs w:val="24"/>
                <w:lang w:eastAsia="en-CA"/>
              </w:rPr>
              <w:t xml:space="preserve">Working </w:t>
            </w:r>
            <w:r w:rsidR="0048706E">
              <w:rPr>
                <w:rFonts w:cs="Arial"/>
                <w:szCs w:val="24"/>
                <w:lang w:eastAsia="en-CA"/>
              </w:rPr>
              <w:t>g</w:t>
            </w:r>
            <w:r w:rsidRPr="00293FC7">
              <w:rPr>
                <w:rFonts w:cs="Arial"/>
                <w:szCs w:val="24"/>
                <w:lang w:eastAsia="en-CA"/>
              </w:rPr>
              <w:t>roup</w:t>
            </w:r>
            <w:r w:rsidR="00293FC7" w:rsidRPr="00293FC7">
              <w:rPr>
                <w:rFonts w:cs="Arial"/>
                <w:szCs w:val="24"/>
                <w:lang w:eastAsia="en-CA"/>
              </w:rPr>
              <w:t xml:space="preserve"> on </w:t>
            </w:r>
            <w:r w:rsidRPr="00293FC7">
              <w:rPr>
                <w:rFonts w:cs="Arial"/>
                <w:szCs w:val="24"/>
                <w:lang w:eastAsia="en-CA"/>
              </w:rPr>
              <w:t>electrifying outdoor tools</w:t>
            </w:r>
          </w:p>
        </w:tc>
        <w:tc>
          <w:tcPr>
            <w:tcW w:w="2520" w:type="dxa"/>
          </w:tcPr>
          <w:p w14:paraId="391BE5FA" w14:textId="44FE0656" w:rsidR="00F70837" w:rsidRDefault="00F70837" w:rsidP="00F0587B">
            <w:r>
              <w:t>R. Christie</w:t>
            </w:r>
          </w:p>
        </w:tc>
        <w:tc>
          <w:tcPr>
            <w:tcW w:w="1267" w:type="dxa"/>
          </w:tcPr>
          <w:p w14:paraId="7E5268DB" w14:textId="0732CC96" w:rsidR="00F70837" w:rsidRDefault="00FD65D6" w:rsidP="00F0587B">
            <w:r>
              <w:t>7:</w:t>
            </w:r>
            <w:r w:rsidR="00293FC7">
              <w:t>50</w:t>
            </w:r>
            <w:r>
              <w:t xml:space="preserve"> </w:t>
            </w:r>
            <w:proofErr w:type="spellStart"/>
            <w:r>
              <w:t>p.m</w:t>
            </w:r>
            <w:proofErr w:type="spellEnd"/>
          </w:p>
        </w:tc>
        <w:tc>
          <w:tcPr>
            <w:tcW w:w="2364" w:type="dxa"/>
          </w:tcPr>
          <w:p w14:paraId="3A8D8CE0" w14:textId="77777777" w:rsidR="00F70837" w:rsidRDefault="00F70837" w:rsidP="00F0587B"/>
        </w:tc>
      </w:tr>
      <w:tr w:rsidR="00F70837" w14:paraId="1C03CF19" w14:textId="77777777" w:rsidTr="0048706E">
        <w:tc>
          <w:tcPr>
            <w:tcW w:w="648" w:type="dxa"/>
          </w:tcPr>
          <w:p w14:paraId="3DD9B8AA" w14:textId="76D094D7" w:rsidR="00F70837" w:rsidRDefault="00293FC7" w:rsidP="00F0587B">
            <w:r>
              <w:lastRenderedPageBreak/>
              <w:t>8</w:t>
            </w:r>
          </w:p>
        </w:tc>
        <w:tc>
          <w:tcPr>
            <w:tcW w:w="3937" w:type="dxa"/>
          </w:tcPr>
          <w:p w14:paraId="648E2D51" w14:textId="34C31BE1" w:rsidR="00F70837" w:rsidRDefault="00F70837" w:rsidP="00F0587B">
            <w:r>
              <w:t xml:space="preserve">Revitalizing School Grounds and Building Exteriors Report </w:t>
            </w:r>
          </w:p>
        </w:tc>
        <w:tc>
          <w:tcPr>
            <w:tcW w:w="2520" w:type="dxa"/>
          </w:tcPr>
          <w:p w14:paraId="3D6D7B48" w14:textId="432DC4AE" w:rsidR="00F70837" w:rsidRDefault="0048706E" w:rsidP="00F0587B">
            <w:r>
              <w:t>R. Christie</w:t>
            </w:r>
          </w:p>
        </w:tc>
        <w:tc>
          <w:tcPr>
            <w:tcW w:w="1267" w:type="dxa"/>
          </w:tcPr>
          <w:p w14:paraId="2C1F407D" w14:textId="075CDC58" w:rsidR="00F70837" w:rsidRDefault="00FD65D6" w:rsidP="00F0587B">
            <w:r>
              <w:t>7:</w:t>
            </w:r>
            <w:r w:rsidR="0048706E">
              <w:t>5</w:t>
            </w:r>
            <w:r>
              <w:t>5 p.m.</w:t>
            </w:r>
          </w:p>
        </w:tc>
        <w:tc>
          <w:tcPr>
            <w:tcW w:w="2364" w:type="dxa"/>
          </w:tcPr>
          <w:p w14:paraId="45F9D241" w14:textId="77777777" w:rsidR="00F70837" w:rsidRDefault="00F70837" w:rsidP="00F0587B"/>
        </w:tc>
      </w:tr>
      <w:tr w:rsidR="00F0587B" w14:paraId="61CD5626" w14:textId="77777777" w:rsidTr="0048706E">
        <w:tc>
          <w:tcPr>
            <w:tcW w:w="648" w:type="dxa"/>
          </w:tcPr>
          <w:p w14:paraId="1AC58831" w14:textId="6020FF96" w:rsidR="00F0587B" w:rsidRDefault="00293FC7" w:rsidP="00F0587B">
            <w:r>
              <w:t>9</w:t>
            </w:r>
          </w:p>
        </w:tc>
        <w:tc>
          <w:tcPr>
            <w:tcW w:w="3937" w:type="dxa"/>
          </w:tcPr>
          <w:p w14:paraId="27067500" w14:textId="77777777" w:rsidR="00F0587B" w:rsidRDefault="00F0587B" w:rsidP="00F0587B">
            <w:r>
              <w:t>Member updates/ Announcements</w:t>
            </w:r>
          </w:p>
        </w:tc>
        <w:tc>
          <w:tcPr>
            <w:tcW w:w="2520" w:type="dxa"/>
          </w:tcPr>
          <w:p w14:paraId="3DC3597E" w14:textId="77777777" w:rsidR="00F0587B" w:rsidRDefault="00F0587B" w:rsidP="00F0587B">
            <w:pPr>
              <w:ind w:left="288" w:hanging="288"/>
            </w:pPr>
          </w:p>
        </w:tc>
        <w:tc>
          <w:tcPr>
            <w:tcW w:w="1267" w:type="dxa"/>
          </w:tcPr>
          <w:p w14:paraId="0A4CFE1C" w14:textId="774D7EE7" w:rsidR="00F0587B" w:rsidRDefault="00F0587B" w:rsidP="00F0587B"/>
        </w:tc>
        <w:tc>
          <w:tcPr>
            <w:tcW w:w="2364" w:type="dxa"/>
          </w:tcPr>
          <w:p w14:paraId="46BD28A7" w14:textId="77777777" w:rsidR="00F0587B" w:rsidRDefault="00F0587B" w:rsidP="00F0587B"/>
        </w:tc>
      </w:tr>
      <w:tr w:rsidR="00F0587B" w14:paraId="3679F71A" w14:textId="77777777" w:rsidTr="0048706E">
        <w:tc>
          <w:tcPr>
            <w:tcW w:w="648" w:type="dxa"/>
          </w:tcPr>
          <w:p w14:paraId="1D6ED496" w14:textId="46708ECC" w:rsidR="00F0587B" w:rsidRDefault="00293FC7" w:rsidP="00F0587B">
            <w:r>
              <w:t>10</w:t>
            </w:r>
          </w:p>
        </w:tc>
        <w:tc>
          <w:tcPr>
            <w:tcW w:w="3937" w:type="dxa"/>
          </w:tcPr>
          <w:p w14:paraId="3FDE3DBB" w14:textId="77777777" w:rsidR="00F0587B" w:rsidRDefault="00F0587B" w:rsidP="00F0587B">
            <w:r>
              <w:t>Adjournment</w:t>
            </w:r>
          </w:p>
        </w:tc>
        <w:tc>
          <w:tcPr>
            <w:tcW w:w="2520" w:type="dxa"/>
          </w:tcPr>
          <w:p w14:paraId="4BF31476" w14:textId="77777777" w:rsidR="00F0587B" w:rsidRDefault="00F0587B" w:rsidP="00F0587B">
            <w:r>
              <w:t>Co-Chairs</w:t>
            </w:r>
          </w:p>
        </w:tc>
        <w:tc>
          <w:tcPr>
            <w:tcW w:w="1267" w:type="dxa"/>
          </w:tcPr>
          <w:p w14:paraId="4764D16D" w14:textId="667112AB" w:rsidR="00F0587B" w:rsidRDefault="00F0587B" w:rsidP="00F0587B"/>
        </w:tc>
        <w:tc>
          <w:tcPr>
            <w:tcW w:w="2364" w:type="dxa"/>
          </w:tcPr>
          <w:p w14:paraId="01C32548" w14:textId="77777777" w:rsidR="00F0587B" w:rsidRDefault="00F0587B" w:rsidP="00F0587B"/>
        </w:tc>
      </w:tr>
    </w:tbl>
    <w:p w14:paraId="00095FEB" w14:textId="77777777" w:rsidR="00EF2A6E" w:rsidRPr="000722FE" w:rsidRDefault="00EF2A6E" w:rsidP="00A57072">
      <w:pPr>
        <w:tabs>
          <w:tab w:val="left" w:pos="3600"/>
        </w:tabs>
      </w:pPr>
    </w:p>
    <w:sectPr w:rsidR="00EF2A6E" w:rsidRPr="000722FE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64C5"/>
    <w:rsid w:val="00060B57"/>
    <w:rsid w:val="000722FE"/>
    <w:rsid w:val="000871E8"/>
    <w:rsid w:val="000B0438"/>
    <w:rsid w:val="000C684D"/>
    <w:rsid w:val="000E60B8"/>
    <w:rsid w:val="00140FC0"/>
    <w:rsid w:val="00153C6E"/>
    <w:rsid w:val="00160DB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400D77"/>
    <w:rsid w:val="00472D98"/>
    <w:rsid w:val="00484A8C"/>
    <w:rsid w:val="0048706E"/>
    <w:rsid w:val="004B69F5"/>
    <w:rsid w:val="004C747B"/>
    <w:rsid w:val="005010FC"/>
    <w:rsid w:val="0052168C"/>
    <w:rsid w:val="005C3919"/>
    <w:rsid w:val="005C64A3"/>
    <w:rsid w:val="005E26E9"/>
    <w:rsid w:val="005F2527"/>
    <w:rsid w:val="006118D5"/>
    <w:rsid w:val="006340F3"/>
    <w:rsid w:val="00662147"/>
    <w:rsid w:val="006A3A98"/>
    <w:rsid w:val="00721B2E"/>
    <w:rsid w:val="00787985"/>
    <w:rsid w:val="007C5F81"/>
    <w:rsid w:val="007D2FA9"/>
    <w:rsid w:val="00892626"/>
    <w:rsid w:val="0090138B"/>
    <w:rsid w:val="00924518"/>
    <w:rsid w:val="0093334F"/>
    <w:rsid w:val="00940D5D"/>
    <w:rsid w:val="009819B6"/>
    <w:rsid w:val="009A050F"/>
    <w:rsid w:val="00A21874"/>
    <w:rsid w:val="00A57072"/>
    <w:rsid w:val="00A613D5"/>
    <w:rsid w:val="00A64C00"/>
    <w:rsid w:val="00A9250D"/>
    <w:rsid w:val="00A93FBC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0vduCvqDwvHtITQH0aU7jXP3qiv75VHp4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5</cp:revision>
  <cp:lastPrinted>2018-10-04T14:29:00Z</cp:lastPrinted>
  <dcterms:created xsi:type="dcterms:W3CDTF">2021-11-29T14:55:00Z</dcterms:created>
  <dcterms:modified xsi:type="dcterms:W3CDTF">2021-12-20T17:22:00Z</dcterms:modified>
</cp:coreProperties>
</file>